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55E512A0" w:rsidR="0085120D" w:rsidRPr="00773928" w:rsidRDefault="50A96AFE" w:rsidP="5C979A46">
      <w:pPr>
        <w:spacing w:after="0"/>
      </w:pPr>
      <w:r>
        <w:rPr>
          <w:noProof/>
        </w:rPr>
        <w:drawing>
          <wp:inline distT="0" distB="0" distL="0" distR="0" wp14:anchorId="3C71FA40" wp14:editId="3AB1BA0B">
            <wp:extent cx="2238375" cy="1314450"/>
            <wp:effectExtent l="0" t="0" r="0" b="0"/>
            <wp:docPr id="2029028875" name="Picture 2029028875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120D"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63232C59" w:rsidR="0085120D" w:rsidRPr="00773928" w:rsidRDefault="00F54907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RELATED PARTY LIMITED RECOURSE BORROWING ARRANGEMENT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562CAF92" w14:textId="77777777" w:rsidR="003833B4" w:rsidRPr="00C64232" w:rsidRDefault="003833B4" w:rsidP="00C64232">
      <w:pPr>
        <w:rPr>
          <w:rFonts w:cstheme="minorHAnsi"/>
          <w:b/>
          <w:bCs/>
          <w:szCs w:val="24"/>
        </w:rPr>
      </w:pPr>
    </w:p>
    <w:p w14:paraId="0D6CB1FE" w14:textId="7FB30681" w:rsidR="0092227A" w:rsidRPr="0092227A" w:rsidRDefault="00F54907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UPERANNUATION FUN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48DDDB3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 w:rsidR="00F54907">
              <w:rPr>
                <w:rFonts w:asciiTheme="minorHAnsi" w:hAnsiTheme="minorHAnsi" w:cstheme="minorHAnsi"/>
                <w:b/>
                <w:bCs/>
                <w:szCs w:val="24"/>
              </w:rPr>
              <w:t>Fund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148C005A" w14:textId="77777777" w:rsidTr="007C77F5">
        <w:tc>
          <w:tcPr>
            <w:tcW w:w="4219" w:type="dxa"/>
            <w:vMerge w:val="restart"/>
            <w:shd w:val="clear" w:color="auto" w:fill="A8D08D" w:themeFill="accent6" w:themeFillTint="99"/>
          </w:tcPr>
          <w:p w14:paraId="331D021F" w14:textId="37B31340" w:rsidR="00F54907" w:rsidRDefault="00F54907" w:rsidP="00F549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Members of the Fund</w:t>
            </w:r>
          </w:p>
        </w:tc>
        <w:tc>
          <w:tcPr>
            <w:tcW w:w="4077" w:type="dxa"/>
          </w:tcPr>
          <w:p w14:paraId="7AE73FEA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77DCE769" w14:textId="77777777" w:rsidTr="007C77F5">
        <w:tc>
          <w:tcPr>
            <w:tcW w:w="4219" w:type="dxa"/>
            <w:vMerge/>
            <w:shd w:val="clear" w:color="auto" w:fill="A8D08D" w:themeFill="accent6" w:themeFillTint="99"/>
          </w:tcPr>
          <w:p w14:paraId="5AFBCB94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77" w:type="dxa"/>
          </w:tcPr>
          <w:p w14:paraId="08BDE3E8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66B4C197" w14:textId="77777777" w:rsidTr="007C77F5">
        <w:tc>
          <w:tcPr>
            <w:tcW w:w="4219" w:type="dxa"/>
            <w:vMerge/>
            <w:shd w:val="clear" w:color="auto" w:fill="A8D08D" w:themeFill="accent6" w:themeFillTint="99"/>
          </w:tcPr>
          <w:p w14:paraId="70A6A6D2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77" w:type="dxa"/>
          </w:tcPr>
          <w:p w14:paraId="445AB3E9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2DB8E727" w14:textId="77777777" w:rsidTr="007C77F5">
        <w:tc>
          <w:tcPr>
            <w:tcW w:w="4219" w:type="dxa"/>
            <w:vMerge/>
            <w:shd w:val="clear" w:color="auto" w:fill="A8D08D" w:themeFill="accent6" w:themeFillTint="99"/>
          </w:tcPr>
          <w:p w14:paraId="6A88BA41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77" w:type="dxa"/>
          </w:tcPr>
          <w:p w14:paraId="1A5E463A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43A4E018" w14:textId="77777777" w:rsidTr="007C77F5">
        <w:tc>
          <w:tcPr>
            <w:tcW w:w="4219" w:type="dxa"/>
            <w:vMerge/>
            <w:shd w:val="clear" w:color="auto" w:fill="A8D08D" w:themeFill="accent6" w:themeFillTint="99"/>
          </w:tcPr>
          <w:p w14:paraId="298892F8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77" w:type="dxa"/>
          </w:tcPr>
          <w:p w14:paraId="777AF8BA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663E2C48" w14:textId="77777777" w:rsidTr="007C77F5">
        <w:tc>
          <w:tcPr>
            <w:tcW w:w="4219" w:type="dxa"/>
            <w:vMerge/>
            <w:shd w:val="clear" w:color="auto" w:fill="A8D08D" w:themeFill="accent6" w:themeFillTint="99"/>
          </w:tcPr>
          <w:p w14:paraId="2735E18C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77" w:type="dxa"/>
          </w:tcPr>
          <w:p w14:paraId="591A6FC1" w14:textId="77777777" w:rsidR="00F54907" w:rsidRDefault="00F54907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448A1CC2" w:rsidR="00AA10EE" w:rsidRDefault="007C77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P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E5737D" w:rsidRPr="00773928" w14:paraId="7FBE1F06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0C97D39" w14:textId="0D1ED6BA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TRUSTEE </w:t>
            </w:r>
          </w:p>
        </w:tc>
        <w:tc>
          <w:tcPr>
            <w:tcW w:w="4398" w:type="dxa"/>
          </w:tcPr>
          <w:p w14:paraId="0A2D1CFF" w14:textId="09D8ADA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51E77190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50A04980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0308EEA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3E4A38CD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6F32FCF0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19AA88AE" w14:textId="3CD5BFFC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4CA6022E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45EEAA3" w14:textId="4717E163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TRUSTEE</w:t>
            </w:r>
          </w:p>
        </w:tc>
        <w:tc>
          <w:tcPr>
            <w:tcW w:w="4398" w:type="dxa"/>
          </w:tcPr>
          <w:p w14:paraId="52E59585" w14:textId="10A7C69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05E25B7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71177A86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CC4684F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7A67F06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4318C18C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EFCFC4C" w14:textId="385C2C35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04AFB4F" w14:textId="57DBC9FB" w:rsidR="008B2D86" w:rsidRDefault="008B2D86" w:rsidP="008B2D86">
      <w:pPr>
        <w:pStyle w:val="ListParagraph"/>
        <w:rPr>
          <w:rFonts w:asciiTheme="minorHAnsi" w:hAnsiTheme="minorHAnsi"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0167472" w14:textId="087E17FA" w:rsidR="00AD115E" w:rsidRDefault="00AD115E" w:rsidP="00C92824">
      <w:pPr>
        <w:rPr>
          <w:rFonts w:cstheme="minorHAnsi"/>
          <w:szCs w:val="24"/>
        </w:rPr>
      </w:pPr>
    </w:p>
    <w:p w14:paraId="2622BD2B" w14:textId="29FE9D84" w:rsidR="00F54907" w:rsidRPr="00F54907" w:rsidRDefault="00F54907" w:rsidP="00F54907">
      <w:pPr>
        <w:pStyle w:val="ListParagraph"/>
        <w:numPr>
          <w:ilvl w:val="0"/>
          <w:numId w:val="15"/>
        </w:numPr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Bare Trus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F54907" w14:paraId="1023B792" w14:textId="77777777" w:rsidTr="00342704">
        <w:tc>
          <w:tcPr>
            <w:tcW w:w="4219" w:type="dxa"/>
            <w:shd w:val="clear" w:color="auto" w:fill="A8D08D" w:themeFill="accent6" w:themeFillTint="99"/>
          </w:tcPr>
          <w:p w14:paraId="1DBFD0CC" w14:textId="21D275A4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Name of </w:t>
            </w:r>
            <w:r w:rsidR="00F441AB">
              <w:rPr>
                <w:rFonts w:asciiTheme="minorHAnsi" w:hAnsiTheme="minorHAnsi" w:cstheme="minorHAnsi"/>
                <w:b/>
                <w:bCs/>
                <w:szCs w:val="24"/>
              </w:rPr>
              <w:t>Trust</w:t>
            </w:r>
          </w:p>
        </w:tc>
        <w:tc>
          <w:tcPr>
            <w:tcW w:w="4077" w:type="dxa"/>
          </w:tcPr>
          <w:p w14:paraId="62B9E219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06DD26CE" w14:textId="77777777" w:rsidR="00F54907" w:rsidRPr="00D77DD6" w:rsidRDefault="00F54907" w:rsidP="00F54907">
      <w:pPr>
        <w:rPr>
          <w:rFonts w:cstheme="minorHAnsi"/>
          <w:b/>
          <w:bCs/>
          <w:szCs w:val="24"/>
        </w:rPr>
      </w:pPr>
    </w:p>
    <w:p w14:paraId="6D267271" w14:textId="77777777" w:rsidR="00F54907" w:rsidRDefault="00F54907" w:rsidP="00F5490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77014F6F" w14:textId="77777777" w:rsidR="00F54907" w:rsidRPr="007C77F5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F54907" w:rsidRPr="00773928" w14:paraId="2377972E" w14:textId="77777777" w:rsidTr="00342704">
        <w:tc>
          <w:tcPr>
            <w:tcW w:w="3898" w:type="dxa"/>
            <w:vMerge w:val="restart"/>
            <w:shd w:val="clear" w:color="auto" w:fill="A8D08D" w:themeFill="accent6" w:themeFillTint="99"/>
          </w:tcPr>
          <w:p w14:paraId="0851553B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TRUSTEE </w:t>
            </w:r>
          </w:p>
        </w:tc>
        <w:tc>
          <w:tcPr>
            <w:tcW w:w="4398" w:type="dxa"/>
          </w:tcPr>
          <w:p w14:paraId="333F6E4F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194112BB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3DEF8851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94D65A4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47E68C22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707854B7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5356E6F1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202428E1" w14:textId="77777777" w:rsidTr="00342704">
        <w:tc>
          <w:tcPr>
            <w:tcW w:w="3898" w:type="dxa"/>
            <w:vMerge w:val="restart"/>
            <w:shd w:val="clear" w:color="auto" w:fill="A8D08D" w:themeFill="accent6" w:themeFillTint="99"/>
          </w:tcPr>
          <w:p w14:paraId="729AD35C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TRUSTEE</w:t>
            </w:r>
          </w:p>
        </w:tc>
        <w:tc>
          <w:tcPr>
            <w:tcW w:w="4398" w:type="dxa"/>
          </w:tcPr>
          <w:p w14:paraId="38AB568D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43432D1D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2641086C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7ECD20E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49877973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03269D10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7B641506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6D4AFB54" w14:textId="77777777" w:rsidR="00F54907" w:rsidRDefault="00F54907" w:rsidP="00F54907">
      <w:pPr>
        <w:pStyle w:val="ListParagraph"/>
        <w:rPr>
          <w:rFonts w:asciiTheme="minorHAnsi" w:hAnsiTheme="minorHAnsi" w:cstheme="minorHAnsi"/>
          <w:szCs w:val="24"/>
        </w:rPr>
      </w:pPr>
    </w:p>
    <w:p w14:paraId="7098BB73" w14:textId="77777777" w:rsidR="00F54907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F54907" w14:paraId="1301A012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2E5C2762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205FB724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5D4E5F3C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40668AA9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38E2511C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6A2D2AE8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22A86640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31677CD8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697C1467" w14:textId="77777777" w:rsidTr="00342704">
        <w:tc>
          <w:tcPr>
            <w:tcW w:w="4208" w:type="dxa"/>
            <w:vMerge w:val="restart"/>
            <w:shd w:val="clear" w:color="auto" w:fill="A8D08D" w:themeFill="accent6" w:themeFillTint="99"/>
          </w:tcPr>
          <w:p w14:paraId="61D3E836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198048F8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464F6F99" w14:textId="77777777" w:rsidTr="00342704">
        <w:tc>
          <w:tcPr>
            <w:tcW w:w="4208" w:type="dxa"/>
            <w:vMerge/>
            <w:shd w:val="clear" w:color="auto" w:fill="A8D08D" w:themeFill="accent6" w:themeFillTint="99"/>
          </w:tcPr>
          <w:p w14:paraId="5827AA1A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4B59CDD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2C5CD216" w14:textId="77777777" w:rsidTr="00342704">
        <w:tc>
          <w:tcPr>
            <w:tcW w:w="4208" w:type="dxa"/>
            <w:vMerge/>
            <w:shd w:val="clear" w:color="auto" w:fill="A8D08D" w:themeFill="accent6" w:themeFillTint="99"/>
          </w:tcPr>
          <w:p w14:paraId="70792BF4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739814A4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39C72A8" w14:textId="77777777" w:rsidR="0050273C" w:rsidRPr="00D41535" w:rsidRDefault="0050273C" w:rsidP="00D41535">
      <w:pPr>
        <w:rPr>
          <w:rFonts w:cstheme="minorHAnsi"/>
          <w:b/>
          <w:bCs/>
          <w:szCs w:val="24"/>
        </w:rPr>
      </w:pPr>
    </w:p>
    <w:p w14:paraId="3A0920A5" w14:textId="182896C6" w:rsidR="00AD115E" w:rsidRDefault="00F54907" w:rsidP="00F5490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RELATED PARTY</w:t>
      </w:r>
    </w:p>
    <w:p w14:paraId="682CEB91" w14:textId="1FFC5CBE" w:rsidR="00F54907" w:rsidRPr="00F54907" w:rsidRDefault="00F54907" w:rsidP="00F54907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IF INDIVIDUAL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AD115E" w:rsidRPr="00773928" w14:paraId="06A80354" w14:textId="77777777" w:rsidTr="005B0BEB">
        <w:tc>
          <w:tcPr>
            <w:tcW w:w="3898" w:type="dxa"/>
            <w:vMerge w:val="restart"/>
            <w:shd w:val="clear" w:color="auto" w:fill="A8D08D" w:themeFill="accent6" w:themeFillTint="99"/>
          </w:tcPr>
          <w:p w14:paraId="0B362E04" w14:textId="53A5BBF5" w:rsidR="00AD115E" w:rsidRPr="00AA10EE" w:rsidRDefault="00F54907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FULL </w:t>
            </w:r>
            <w:r w:rsidR="00AD115E"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AND ADDRESS</w:t>
            </w:r>
          </w:p>
        </w:tc>
        <w:tc>
          <w:tcPr>
            <w:tcW w:w="4398" w:type="dxa"/>
          </w:tcPr>
          <w:p w14:paraId="388FFB49" w14:textId="77777777" w:rsidR="00AD115E" w:rsidRPr="00773928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D115E" w:rsidRPr="00773928" w14:paraId="3FBEA584" w14:textId="77777777" w:rsidTr="005B0BEB">
        <w:tc>
          <w:tcPr>
            <w:tcW w:w="3898" w:type="dxa"/>
            <w:vMerge/>
            <w:shd w:val="clear" w:color="auto" w:fill="A8D08D" w:themeFill="accent6" w:themeFillTint="99"/>
          </w:tcPr>
          <w:p w14:paraId="76945EE4" w14:textId="77777777" w:rsidR="00AD115E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5094591" w14:textId="77777777" w:rsidR="00AD115E" w:rsidRPr="00773928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D115E" w:rsidRPr="00773928" w14:paraId="2201972E" w14:textId="77777777" w:rsidTr="005B0BEB">
        <w:tc>
          <w:tcPr>
            <w:tcW w:w="3898" w:type="dxa"/>
            <w:vMerge/>
            <w:shd w:val="clear" w:color="auto" w:fill="A8D08D" w:themeFill="accent6" w:themeFillTint="99"/>
          </w:tcPr>
          <w:p w14:paraId="0FE08AA1" w14:textId="77777777" w:rsidR="00AD115E" w:rsidRPr="00AA10EE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432F584" w14:textId="77777777" w:rsidR="00AD115E" w:rsidRPr="00773928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686A8E23" w14:textId="7293E4EF" w:rsidR="00AD115E" w:rsidRDefault="00AD115E" w:rsidP="00F54907">
      <w:pPr>
        <w:rPr>
          <w:rFonts w:cstheme="minorHAnsi"/>
          <w:b/>
          <w:bCs/>
          <w:szCs w:val="24"/>
        </w:rPr>
      </w:pPr>
    </w:p>
    <w:p w14:paraId="245BF436" w14:textId="6FA8EEC7" w:rsidR="00F54907" w:rsidRPr="00F54907" w:rsidRDefault="00F54907" w:rsidP="00F54907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F COMPAN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F54907" w14:paraId="3DB8AC6B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47A1718D" w14:textId="429A38C3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COMPANY</w:t>
            </w:r>
          </w:p>
        </w:tc>
        <w:tc>
          <w:tcPr>
            <w:tcW w:w="4088" w:type="dxa"/>
          </w:tcPr>
          <w:p w14:paraId="178E0092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73B332DC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70BB545E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5DA08FA2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62F9FA26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3CB3092C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REGISTERED OFFICE </w:t>
            </w:r>
          </w:p>
        </w:tc>
        <w:tc>
          <w:tcPr>
            <w:tcW w:w="4088" w:type="dxa"/>
          </w:tcPr>
          <w:p w14:paraId="3B73C283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4E3EB386" w14:textId="77777777" w:rsidTr="00342704">
        <w:tc>
          <w:tcPr>
            <w:tcW w:w="4208" w:type="dxa"/>
            <w:vMerge w:val="restart"/>
            <w:shd w:val="clear" w:color="auto" w:fill="A8D08D" w:themeFill="accent6" w:themeFillTint="99"/>
          </w:tcPr>
          <w:p w14:paraId="2AFE667D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7CAE8559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502D139C" w14:textId="77777777" w:rsidTr="00342704">
        <w:tc>
          <w:tcPr>
            <w:tcW w:w="4208" w:type="dxa"/>
            <w:vMerge/>
            <w:shd w:val="clear" w:color="auto" w:fill="A8D08D" w:themeFill="accent6" w:themeFillTint="99"/>
          </w:tcPr>
          <w:p w14:paraId="5679EFD3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1EF24AD2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239C1052" w14:textId="77777777" w:rsidTr="00342704">
        <w:tc>
          <w:tcPr>
            <w:tcW w:w="4208" w:type="dxa"/>
            <w:vMerge/>
            <w:shd w:val="clear" w:color="auto" w:fill="A8D08D" w:themeFill="accent6" w:themeFillTint="99"/>
          </w:tcPr>
          <w:p w14:paraId="6C561FC9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3F0E533D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0C0D9446" w14:textId="77777777" w:rsidR="00F54907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2EC2937F" w14:textId="45A84D19" w:rsidR="00F54907" w:rsidRPr="00F54907" w:rsidRDefault="00F54907" w:rsidP="00F54907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b/>
          <w:bCs/>
          <w:szCs w:val="24"/>
        </w:rPr>
      </w:pPr>
      <w:r w:rsidRPr="00F54907">
        <w:rPr>
          <w:rFonts w:asciiTheme="minorHAnsi" w:hAnsiTheme="minorHAnsi" w:cstheme="minorHAnsi"/>
          <w:b/>
          <w:bCs/>
          <w:szCs w:val="24"/>
        </w:rPr>
        <w:t xml:space="preserve">IF TRUST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F54907" w14:paraId="794F0E67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2B84868D" w14:textId="34056673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88" w:type="dxa"/>
          </w:tcPr>
          <w:p w14:paraId="162A8C24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0A7F336" w14:textId="77777777" w:rsidR="00F54907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5098E613" w14:textId="79142C30" w:rsidR="00F54907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11320308" w14:textId="762A5201" w:rsidR="00F54907" w:rsidRPr="007C77F5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F54907" w:rsidRPr="00773928" w14:paraId="6F9E5D79" w14:textId="77777777" w:rsidTr="00342704">
        <w:tc>
          <w:tcPr>
            <w:tcW w:w="3898" w:type="dxa"/>
            <w:vMerge w:val="restart"/>
            <w:shd w:val="clear" w:color="auto" w:fill="A8D08D" w:themeFill="accent6" w:themeFillTint="99"/>
          </w:tcPr>
          <w:p w14:paraId="46AAFCEF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TRUSTEE </w:t>
            </w:r>
          </w:p>
        </w:tc>
        <w:tc>
          <w:tcPr>
            <w:tcW w:w="4398" w:type="dxa"/>
          </w:tcPr>
          <w:p w14:paraId="28B62B0D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43F8AF09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2974DD4D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035A8DA5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15851B03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365FB9AC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1162C751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5A3B8A75" w14:textId="77777777" w:rsidTr="00342704">
        <w:tc>
          <w:tcPr>
            <w:tcW w:w="3898" w:type="dxa"/>
            <w:vMerge w:val="restart"/>
            <w:shd w:val="clear" w:color="auto" w:fill="A8D08D" w:themeFill="accent6" w:themeFillTint="99"/>
          </w:tcPr>
          <w:p w14:paraId="2E69F87D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TRUSTEE</w:t>
            </w:r>
          </w:p>
        </w:tc>
        <w:tc>
          <w:tcPr>
            <w:tcW w:w="4398" w:type="dxa"/>
          </w:tcPr>
          <w:p w14:paraId="326EA84E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66ECF998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393B8757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BC3F078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54907" w:rsidRPr="00773928" w14:paraId="2A708EBC" w14:textId="77777777" w:rsidTr="00342704">
        <w:tc>
          <w:tcPr>
            <w:tcW w:w="3898" w:type="dxa"/>
            <w:vMerge/>
            <w:shd w:val="clear" w:color="auto" w:fill="A8D08D" w:themeFill="accent6" w:themeFillTint="99"/>
          </w:tcPr>
          <w:p w14:paraId="2C30196E" w14:textId="77777777" w:rsidR="00F54907" w:rsidRPr="00AA10EE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4C4C694D" w14:textId="77777777" w:rsidR="00F54907" w:rsidRPr="00773928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3B207B05" w14:textId="77777777" w:rsidR="00F54907" w:rsidRDefault="00F54907" w:rsidP="00F54907">
      <w:pPr>
        <w:pStyle w:val="ListParagraph"/>
        <w:rPr>
          <w:rFonts w:asciiTheme="minorHAnsi" w:hAnsiTheme="minorHAnsi" w:cstheme="minorHAnsi"/>
          <w:szCs w:val="24"/>
        </w:rPr>
      </w:pPr>
    </w:p>
    <w:p w14:paraId="681C358C" w14:textId="77777777" w:rsidR="00F54907" w:rsidRDefault="00F54907" w:rsidP="00F54907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F54907" w14:paraId="70F2032C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1D3F27AF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1AE226AA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573B3944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0F70B0C3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7139F364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78E5B541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1610BBF3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B070F61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7FD4D12D" w14:textId="77777777" w:rsidTr="0034270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F678796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61C93A77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4B1B4C6B" w14:textId="77777777" w:rsidTr="00342704">
        <w:tc>
          <w:tcPr>
            <w:tcW w:w="4208" w:type="dxa"/>
            <w:vMerge/>
            <w:shd w:val="clear" w:color="auto" w:fill="A8D08D" w:themeFill="accent6" w:themeFillTint="99"/>
          </w:tcPr>
          <w:p w14:paraId="2269A568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9FB5C93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F54907" w14:paraId="0FE0BBBC" w14:textId="77777777" w:rsidTr="00342704">
        <w:tc>
          <w:tcPr>
            <w:tcW w:w="4208" w:type="dxa"/>
            <w:vMerge/>
            <w:shd w:val="clear" w:color="auto" w:fill="A8D08D" w:themeFill="accent6" w:themeFillTint="99"/>
          </w:tcPr>
          <w:p w14:paraId="714F769D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10866BC2" w14:textId="77777777" w:rsidR="00F54907" w:rsidRDefault="00F54907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2CE9EFFB" w14:textId="25A84BF9" w:rsidR="00D41535" w:rsidRDefault="00D41535" w:rsidP="00F54907">
      <w:pPr>
        <w:rPr>
          <w:rFonts w:cstheme="minorHAnsi"/>
          <w:b/>
          <w:bCs/>
          <w:szCs w:val="24"/>
        </w:rPr>
      </w:pPr>
    </w:p>
    <w:p w14:paraId="4477567D" w14:textId="27C7323A" w:rsidR="00D41535" w:rsidRDefault="00D41535" w:rsidP="00D41535">
      <w:pPr>
        <w:pStyle w:val="ListParagraph"/>
        <w:numPr>
          <w:ilvl w:val="0"/>
          <w:numId w:val="15"/>
        </w:numPr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Loan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D41535" w14:paraId="7DED721E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65B9387A" w14:textId="60AC076B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ULL ADDRESS OF PROPERTY TO BE ACQUIRED</w:t>
            </w:r>
          </w:p>
        </w:tc>
        <w:tc>
          <w:tcPr>
            <w:tcW w:w="4088" w:type="dxa"/>
          </w:tcPr>
          <w:p w14:paraId="0DB899B5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253E7743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193FE00A" w14:textId="33CD8873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FOLIO NUMBER </w:t>
            </w:r>
          </w:p>
        </w:tc>
        <w:tc>
          <w:tcPr>
            <w:tcW w:w="4088" w:type="dxa"/>
          </w:tcPr>
          <w:p w14:paraId="42828BEA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0B4DE923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6872045A" w14:textId="7B8E9BDE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CONSIDERATION AMOUNT </w:t>
            </w:r>
          </w:p>
        </w:tc>
        <w:tc>
          <w:tcPr>
            <w:tcW w:w="4088" w:type="dxa"/>
          </w:tcPr>
          <w:p w14:paraId="791DE7AE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6C7173F9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46F59EFC" w14:textId="3EA104CC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LOAN AMOUNT</w:t>
            </w:r>
          </w:p>
        </w:tc>
        <w:tc>
          <w:tcPr>
            <w:tcW w:w="4088" w:type="dxa"/>
          </w:tcPr>
          <w:p w14:paraId="57E0F706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7047D885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79266B7B" w14:textId="29F88C04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LOAN PERIOD </w:t>
            </w:r>
          </w:p>
        </w:tc>
        <w:tc>
          <w:tcPr>
            <w:tcW w:w="4088" w:type="dxa"/>
          </w:tcPr>
          <w:p w14:paraId="51F6487E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3FB5B766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0F4A62DA" w14:textId="4CEE032E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RATE OF INTEREST</w:t>
            </w:r>
          </w:p>
        </w:tc>
        <w:tc>
          <w:tcPr>
            <w:tcW w:w="4088" w:type="dxa"/>
          </w:tcPr>
          <w:p w14:paraId="33BEF47A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4D9B6A75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39499E0B" w14:textId="2767DC2D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WHETHER LOAN IS FIXED OR VARIABLE?</w:t>
            </w:r>
          </w:p>
        </w:tc>
        <w:tc>
          <w:tcPr>
            <w:tcW w:w="4088" w:type="dxa"/>
          </w:tcPr>
          <w:p w14:paraId="5840EB9A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727F0217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0F508C4B" w14:textId="56AB8120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PAYMENT PER MONTH</w:t>
            </w:r>
          </w:p>
        </w:tc>
        <w:tc>
          <w:tcPr>
            <w:tcW w:w="4088" w:type="dxa"/>
          </w:tcPr>
          <w:p w14:paraId="2022CF7F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41535" w14:paraId="1E00C121" w14:textId="77777777" w:rsidTr="00342704">
        <w:tc>
          <w:tcPr>
            <w:tcW w:w="4208" w:type="dxa"/>
            <w:shd w:val="clear" w:color="auto" w:fill="A8D08D" w:themeFill="accent6" w:themeFillTint="99"/>
          </w:tcPr>
          <w:p w14:paraId="0D802D16" w14:textId="6C0A3F4F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o you want to provide a personal guarantee? Are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Cs w:val="24"/>
              </w:rPr>
              <w:t>they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Cs w:val="24"/>
              </w:rPr>
              <w:t>same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as the borrower? If not, please provide the guarantor details.</w:t>
            </w:r>
          </w:p>
        </w:tc>
        <w:tc>
          <w:tcPr>
            <w:tcW w:w="4088" w:type="dxa"/>
          </w:tcPr>
          <w:p w14:paraId="094E5ADF" w14:textId="77777777" w:rsidR="00D41535" w:rsidRDefault="00D41535" w:rsidP="003427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FDE973D" w14:textId="77777777" w:rsidR="00D41535" w:rsidRPr="00D41535" w:rsidRDefault="00D41535" w:rsidP="00D41535">
      <w:pPr>
        <w:pStyle w:val="ListParagraph"/>
        <w:rPr>
          <w:rFonts w:cstheme="minorHAnsi"/>
          <w:b/>
          <w:bCs/>
          <w:szCs w:val="24"/>
        </w:rPr>
      </w:pPr>
    </w:p>
    <w:sectPr w:rsidR="00D41535" w:rsidRPr="00D415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8D39D" w14:textId="77777777" w:rsidR="00DA2ABA" w:rsidRDefault="00DA2ABA" w:rsidP="00C56CD1">
      <w:pPr>
        <w:spacing w:after="0" w:line="240" w:lineRule="auto"/>
      </w:pPr>
      <w:r>
        <w:separator/>
      </w:r>
    </w:p>
  </w:endnote>
  <w:endnote w:type="continuationSeparator" w:id="0">
    <w:p w14:paraId="3EFE4D75" w14:textId="77777777" w:rsidR="00DA2ABA" w:rsidRDefault="00DA2ABA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Arial Unicode MS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5B1F2F9F" w:rsidR="0085120D" w:rsidRPr="00F02AA6" w:rsidRDefault="00F02AA6" w:rsidP="00F02AA6">
        <w:pPr>
          <w:pStyle w:val="Footer"/>
          <w:rPr>
            <w:rFonts w:ascii="Calibri Light" w:hAnsi="Calibri Light" w:cs="Calibri Light"/>
            <w:sz w:val="16"/>
            <w:szCs w:val="16"/>
            <w:lang w:val="en-PH"/>
          </w:rPr>
        </w:pPr>
        <w:r>
          <w:rPr>
            <w:rFonts w:ascii="Calibri Light" w:hAnsi="Calibri Light" w:cs="Calibri Light"/>
            <w:sz w:val="16"/>
            <w:szCs w:val="16"/>
            <w:lang w:val="en-PH"/>
          </w:rPr>
          <w:t>Prepared by: LYD/ LY Legal</w:t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2278CEE3" w:rsidR="0085120D" w:rsidRPr="00F02AA6" w:rsidRDefault="00F02AA6" w:rsidP="00F02AA6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: LYD/ 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64DED" w14:textId="77777777" w:rsidR="00DA2ABA" w:rsidRDefault="00DA2ABA" w:rsidP="00C56CD1">
      <w:pPr>
        <w:spacing w:after="0" w:line="240" w:lineRule="auto"/>
      </w:pPr>
      <w:r>
        <w:separator/>
      </w:r>
    </w:p>
  </w:footnote>
  <w:footnote w:type="continuationSeparator" w:id="0">
    <w:p w14:paraId="69D004D8" w14:textId="77777777" w:rsidR="00DA2ABA" w:rsidRDefault="00DA2ABA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6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cacccd" stroked="f" w14:anchorId="61475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3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1b00e" stroked="f" w14:anchorId="1E5BD7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6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a3141" stroked="f" w14:anchorId="612732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8780969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108BB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7414C10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BD0062"/>
    <w:multiLevelType w:val="hybridMultilevel"/>
    <w:tmpl w:val="87205022"/>
    <w:lvl w:ilvl="0" w:tplc="91BED20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9"/>
  </w:num>
  <w:num w:numId="3" w16cid:durableId="461271204">
    <w:abstractNumId w:val="26"/>
  </w:num>
  <w:num w:numId="4" w16cid:durableId="1546913100">
    <w:abstractNumId w:val="24"/>
  </w:num>
  <w:num w:numId="5" w16cid:durableId="107357282">
    <w:abstractNumId w:val="9"/>
  </w:num>
  <w:num w:numId="6" w16cid:durableId="734352034">
    <w:abstractNumId w:val="23"/>
  </w:num>
  <w:num w:numId="7" w16cid:durableId="722632532">
    <w:abstractNumId w:val="29"/>
  </w:num>
  <w:num w:numId="8" w16cid:durableId="2126150635">
    <w:abstractNumId w:val="27"/>
  </w:num>
  <w:num w:numId="9" w16cid:durableId="347757533">
    <w:abstractNumId w:val="14"/>
  </w:num>
  <w:num w:numId="10" w16cid:durableId="895968993">
    <w:abstractNumId w:val="6"/>
  </w:num>
  <w:num w:numId="11" w16cid:durableId="2003585981">
    <w:abstractNumId w:val="10"/>
  </w:num>
  <w:num w:numId="12" w16cid:durableId="111826630">
    <w:abstractNumId w:val="25"/>
  </w:num>
  <w:num w:numId="13" w16cid:durableId="516697603">
    <w:abstractNumId w:val="15"/>
  </w:num>
  <w:num w:numId="14" w16cid:durableId="114368897">
    <w:abstractNumId w:val="18"/>
  </w:num>
  <w:num w:numId="15" w16cid:durableId="1847357241">
    <w:abstractNumId w:val="16"/>
  </w:num>
  <w:num w:numId="16" w16cid:durableId="869105184">
    <w:abstractNumId w:val="22"/>
  </w:num>
  <w:num w:numId="17" w16cid:durableId="246116524">
    <w:abstractNumId w:val="21"/>
  </w:num>
  <w:num w:numId="18" w16cid:durableId="1975213376">
    <w:abstractNumId w:val="4"/>
  </w:num>
  <w:num w:numId="19" w16cid:durableId="436560093">
    <w:abstractNumId w:val="8"/>
  </w:num>
  <w:num w:numId="20" w16cid:durableId="203450576">
    <w:abstractNumId w:val="33"/>
  </w:num>
  <w:num w:numId="21" w16cid:durableId="754402757">
    <w:abstractNumId w:val="13"/>
  </w:num>
  <w:num w:numId="22" w16cid:durableId="2004119148">
    <w:abstractNumId w:val="3"/>
  </w:num>
  <w:num w:numId="23" w16cid:durableId="1617827918">
    <w:abstractNumId w:val="12"/>
  </w:num>
  <w:num w:numId="24" w16cid:durableId="1472211578">
    <w:abstractNumId w:val="32"/>
  </w:num>
  <w:num w:numId="25" w16cid:durableId="1587838711">
    <w:abstractNumId w:val="17"/>
  </w:num>
  <w:num w:numId="26" w16cid:durableId="1667904522">
    <w:abstractNumId w:val="20"/>
  </w:num>
  <w:num w:numId="27" w16cid:durableId="132336549">
    <w:abstractNumId w:val="31"/>
  </w:num>
  <w:num w:numId="28" w16cid:durableId="360012581">
    <w:abstractNumId w:val="7"/>
  </w:num>
  <w:num w:numId="29" w16cid:durableId="609092602">
    <w:abstractNumId w:val="30"/>
  </w:num>
  <w:num w:numId="30" w16cid:durableId="705132414">
    <w:abstractNumId w:val="11"/>
  </w:num>
  <w:num w:numId="31" w16cid:durableId="450367671">
    <w:abstractNumId w:val="2"/>
  </w:num>
  <w:num w:numId="32" w16cid:durableId="1364094846">
    <w:abstractNumId w:val="5"/>
  </w:num>
  <w:num w:numId="33" w16cid:durableId="692078962">
    <w:abstractNumId w:val="1"/>
  </w:num>
  <w:num w:numId="34" w16cid:durableId="185063376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DQwsDCwMAKyLZR0lIJTi4sz8/NACoxrAb5vQgMsAAAA"/>
  </w:docVars>
  <w:rsids>
    <w:rsidRoot w:val="00C56CD1"/>
    <w:rsid w:val="00016A40"/>
    <w:rsid w:val="00017A73"/>
    <w:rsid w:val="000231DE"/>
    <w:rsid w:val="00023217"/>
    <w:rsid w:val="00027F00"/>
    <w:rsid w:val="00032FF9"/>
    <w:rsid w:val="000367E8"/>
    <w:rsid w:val="00041AF0"/>
    <w:rsid w:val="00042EF0"/>
    <w:rsid w:val="00044470"/>
    <w:rsid w:val="00055A26"/>
    <w:rsid w:val="0006289E"/>
    <w:rsid w:val="000630A9"/>
    <w:rsid w:val="00073BC1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41516"/>
    <w:rsid w:val="00141DE0"/>
    <w:rsid w:val="00150696"/>
    <w:rsid w:val="00154215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26DD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3ED6"/>
    <w:rsid w:val="002E4AE0"/>
    <w:rsid w:val="002E6A1F"/>
    <w:rsid w:val="002E6C19"/>
    <w:rsid w:val="002F0810"/>
    <w:rsid w:val="003041E6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B91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9D9"/>
    <w:rsid w:val="003F2384"/>
    <w:rsid w:val="00400387"/>
    <w:rsid w:val="0040073B"/>
    <w:rsid w:val="00410C2A"/>
    <w:rsid w:val="00411150"/>
    <w:rsid w:val="00417DB3"/>
    <w:rsid w:val="00420181"/>
    <w:rsid w:val="004204A9"/>
    <w:rsid w:val="00420F95"/>
    <w:rsid w:val="00420FA4"/>
    <w:rsid w:val="00424B67"/>
    <w:rsid w:val="00433033"/>
    <w:rsid w:val="00437AE5"/>
    <w:rsid w:val="004411FC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7B16"/>
    <w:rsid w:val="004E1679"/>
    <w:rsid w:val="004E362F"/>
    <w:rsid w:val="004F0578"/>
    <w:rsid w:val="004F1743"/>
    <w:rsid w:val="004F54C2"/>
    <w:rsid w:val="004F63F1"/>
    <w:rsid w:val="0050185E"/>
    <w:rsid w:val="0050273C"/>
    <w:rsid w:val="00503D4A"/>
    <w:rsid w:val="0050565D"/>
    <w:rsid w:val="00510E42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76947"/>
    <w:rsid w:val="00582BF1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3A26"/>
    <w:rsid w:val="0067091D"/>
    <w:rsid w:val="00671CC1"/>
    <w:rsid w:val="00674DF2"/>
    <w:rsid w:val="00676110"/>
    <w:rsid w:val="006769D3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7852"/>
    <w:rsid w:val="006B7E0D"/>
    <w:rsid w:val="006C0344"/>
    <w:rsid w:val="006D2131"/>
    <w:rsid w:val="006D6A48"/>
    <w:rsid w:val="006E06B9"/>
    <w:rsid w:val="006E2250"/>
    <w:rsid w:val="006F1AD3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18F"/>
    <w:rsid w:val="00A6090D"/>
    <w:rsid w:val="00A62DEA"/>
    <w:rsid w:val="00A6739E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15E"/>
    <w:rsid w:val="00AD1D01"/>
    <w:rsid w:val="00AD3B8D"/>
    <w:rsid w:val="00AD6168"/>
    <w:rsid w:val="00AE6FAE"/>
    <w:rsid w:val="00AF29D5"/>
    <w:rsid w:val="00AF7A6C"/>
    <w:rsid w:val="00B00229"/>
    <w:rsid w:val="00B13439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4EE3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20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2688A"/>
    <w:rsid w:val="00D323EC"/>
    <w:rsid w:val="00D37830"/>
    <w:rsid w:val="00D41535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A2ABA"/>
    <w:rsid w:val="00DB054E"/>
    <w:rsid w:val="00DB0FB5"/>
    <w:rsid w:val="00DB3382"/>
    <w:rsid w:val="00DB3BCC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2AA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441AB"/>
    <w:rsid w:val="00F50BCE"/>
    <w:rsid w:val="00F516AD"/>
    <w:rsid w:val="00F54195"/>
    <w:rsid w:val="00F54907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50A96AFE"/>
    <w:rsid w:val="5C979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CD1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1</Words>
  <Characters>1036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6</cp:revision>
  <dcterms:created xsi:type="dcterms:W3CDTF">2023-03-01T11:00:00Z</dcterms:created>
  <dcterms:modified xsi:type="dcterms:W3CDTF">2025-07-02T05:59:00Z</dcterms:modified>
</cp:coreProperties>
</file>